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Event 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ex_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2, 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atur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, 1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hark_b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, 1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nthropoge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, 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1T23:58:09Z</dcterms:created>
  <dcterms:modified xsi:type="dcterms:W3CDTF">2024-02-21T23:5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